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ba3d223feb2b57de288bd4b14708972049e16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3. Заявление о применении срока исковой давности по спору о сделк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Волкова Елена Николаевна; ответчики - Волков Андрей Сергеевич и Лебедев Максим Романович; третье лицо - Управление Росреестра по г. Москве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78,1 кв. м по адресу: г. Москва, ул. Чертановская, д. 32, кв. 118, кадастровый номер 77:05:0007005:402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2ac282f0bbbcfc38b35358835b912113d5587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РИМЕНЕНИИ СРОКА ИСКОВОЙ ДАВНОСТИ ПО СПОРУ О СДЕЛК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0, 166-181, 302 и 431.2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18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ребования к форме, подсудности и приложениям по ГПК РФ, АПК РФ или КАС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спариваемый договор и регистрационные докумен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осведомленности, отсутствия расчетов или сохранения влад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браке, доверенности или полномочиях - по основанию ис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ЕГРН до и после спорной сделки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0Z</dcterms:created>
  <dcterms:modified xsi:type="dcterms:W3CDTF">2026-07-18T09:18:5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